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p w14:paraId="1A1D9E7E" w14:textId="457DCC54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</w:t>
      </w:r>
      <w:r w:rsidR="00487BDA">
        <w:rPr>
          <w:rFonts w:ascii="BIZ UDPゴシック" w:eastAsia="BIZ UDPゴシック" w:hAnsi="BIZ UDPゴシック" w:hint="eastAsia"/>
          <w:sz w:val="20"/>
          <w:szCs w:val="20"/>
        </w:rPr>
        <w:t>３</w:t>
      </w:r>
      <w:r>
        <w:rPr>
          <w:rFonts w:ascii="BIZ UDPゴシック" w:eastAsia="BIZ UDPゴシック" w:hAnsi="BIZ UDPゴシック" w:hint="eastAsia"/>
          <w:sz w:val="20"/>
          <w:szCs w:val="20"/>
        </w:rPr>
        <w:t>号）</w:t>
      </w:r>
    </w:p>
    <w:p w14:paraId="7D55FD1E" w14:textId="7F8692A9" w:rsidR="00A801F8" w:rsidRPr="00E86FC1" w:rsidRDefault="00811B70" w:rsidP="00A801F8">
      <w:pPr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一般社団法人</w:t>
      </w:r>
      <w:r w:rsidR="00A801F8"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66DC74B0" w14:textId="2B64F8D8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087969">
        <w:rPr>
          <w:rFonts w:ascii="BIZ UDPゴシック" w:eastAsia="BIZ UDPゴシック" w:hAnsi="BIZ UDPゴシック" w:hint="eastAsia"/>
          <w:sz w:val="20"/>
          <w:szCs w:val="20"/>
        </w:rPr>
        <w:t>：</w:t>
      </w:r>
      <w:r w:rsidR="00811B70" w:rsidRPr="00811B70">
        <w:rPr>
          <w:rFonts w:ascii="BIZ UDPゴシック" w:eastAsia="BIZ UDPゴシック" w:hAnsi="BIZ UDPゴシック"/>
          <w:sz w:val="20"/>
          <w:szCs w:val="20"/>
        </w:rPr>
        <w:t>greenslowmobility9236@gmail.com</w:t>
      </w:r>
    </w:p>
    <w:p w14:paraId="32756977" w14:textId="77777777" w:rsidR="00A801F8" w:rsidRPr="004C46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>年</w:t>
      </w:r>
      <w:r>
        <w:rPr>
          <w:rFonts w:ascii="BIZ UDPゴシック" w:eastAsia="BIZ UDPゴシック" w:hAnsi="BIZ UDPゴシック" w:hint="eastAsia"/>
        </w:rPr>
        <w:t xml:space="preserve">　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　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5D5BD8CA" w14:textId="77777777" w:rsidR="00A801F8" w:rsidRPr="00E86FC1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8"/>
          <w:szCs w:val="28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</w:t>
      </w:r>
      <w:bookmarkStart w:id="0" w:name="_Hlk160724614"/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入会申込書</w:t>
      </w:r>
      <w:bookmarkEnd w:id="0"/>
      <w:r>
        <w:rPr>
          <w:rFonts w:ascii="BIZ UDPゴシック" w:eastAsia="BIZ UDPゴシック" w:hAnsi="BIZ UDPゴシック" w:hint="eastAsia"/>
          <w:b/>
          <w:sz w:val="28"/>
          <w:szCs w:val="28"/>
        </w:rPr>
        <w:t>（営利団体用）</w:t>
      </w:r>
    </w:p>
    <w:p w14:paraId="2798A011" w14:textId="77777777" w:rsidR="00A801F8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541681F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9442CBA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メンバーor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612"/>
        <w:gridCol w:w="1418"/>
        <w:gridCol w:w="6585"/>
      </w:tblGrid>
      <w:tr w:rsidR="00A801F8" w:rsidRPr="00E86FC1" w14:paraId="3FED439B" w14:textId="77777777" w:rsidTr="00451EFC">
        <w:trPr>
          <w:trHeight w:val="1243"/>
          <w:jc w:val="center"/>
        </w:trPr>
        <w:tc>
          <w:tcPr>
            <w:tcW w:w="517" w:type="dxa"/>
            <w:vMerge w:val="restart"/>
            <w:textDirection w:val="tbRlV"/>
            <w:vAlign w:val="center"/>
          </w:tcPr>
          <w:p w14:paraId="2774AFA4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55"/>
                <w:w w:val="78"/>
                <w:kern w:val="0"/>
                <w:szCs w:val="21"/>
                <w:fitText w:val="985" w:id="-865352179"/>
              </w:rPr>
              <w:t>会員種</w:t>
            </w:r>
            <w:r w:rsidRPr="00A801F8">
              <w:rPr>
                <w:rFonts w:ascii="BIZ UDPゴシック" w:eastAsia="BIZ UDPゴシック" w:hAnsi="BIZ UDPゴシック" w:hint="eastAsia"/>
                <w:w w:val="78"/>
                <w:kern w:val="0"/>
                <w:szCs w:val="21"/>
                <w:fitText w:val="985" w:id="-865352179"/>
              </w:rPr>
              <w:t>別</w:t>
            </w:r>
          </w:p>
        </w:tc>
        <w:tc>
          <w:tcPr>
            <w:tcW w:w="612" w:type="dxa"/>
            <w:vAlign w:val="center"/>
          </w:tcPr>
          <w:p w14:paraId="4282F8C6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58EA7BC" w14:textId="77777777" w:rsidR="00A801F8" w:rsidRPr="004D0BA6" w:rsidRDefault="00A801F8" w:rsidP="00451EFC">
            <w:pPr>
              <w:rPr>
                <w:rFonts w:ascii="BIZ UDPゴシック" w:eastAsia="BIZ UDPゴシック" w:hAnsi="BIZ UDPゴシック"/>
                <w:b/>
                <w:spacing w:val="6"/>
                <w:w w:val="96"/>
                <w:kern w:val="0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b/>
                <w:spacing w:val="126"/>
                <w:kern w:val="0"/>
                <w:szCs w:val="21"/>
                <w:fitText w:val="1182" w:id="-865352178"/>
              </w:rPr>
              <w:t>メンバ</w:t>
            </w:r>
            <w:r w:rsidRPr="00A801F8">
              <w:rPr>
                <w:rFonts w:ascii="BIZ UDPゴシック" w:eastAsia="BIZ UDPゴシック" w:hAnsi="BIZ UDPゴシック" w:hint="eastAsia"/>
                <w:b/>
                <w:spacing w:val="2"/>
                <w:kern w:val="0"/>
                <w:szCs w:val="21"/>
                <w:fitText w:val="1182" w:id="-865352178"/>
              </w:rPr>
              <w:t>ー</w:t>
            </w:r>
          </w:p>
        </w:tc>
        <w:tc>
          <w:tcPr>
            <w:tcW w:w="6513" w:type="dxa"/>
            <w:vAlign w:val="center"/>
          </w:tcPr>
          <w:p w14:paraId="3CC5AF0A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グリスロ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事業や取組</w:t>
            </w: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の記載がある</w:t>
            </w:r>
            <w:proofErr w:type="spellStart"/>
            <w:r w:rsidRPr="0000412B">
              <w:rPr>
                <w:rFonts w:ascii="BIZ UDPゴシック" w:eastAsia="BIZ UDPゴシック" w:hAnsi="BIZ UDPゴシック"/>
                <w:bCs/>
                <w:szCs w:val="21"/>
              </w:rPr>
              <w:t>WebSite</w:t>
            </w:r>
            <w:proofErr w:type="spellEnd"/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　</w:t>
            </w:r>
          </w:p>
          <w:p w14:paraId="06D8E103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  <w:p w14:paraId="493CE36A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>＊年会費1口10万円にて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、</w:t>
            </w: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  　 口</w:t>
            </w:r>
          </w:p>
        </w:tc>
      </w:tr>
      <w:tr w:rsidR="00A801F8" w:rsidRPr="00E86FC1" w14:paraId="59076F05" w14:textId="77777777" w:rsidTr="00451EFC">
        <w:trPr>
          <w:trHeight w:val="1119"/>
          <w:jc w:val="center"/>
        </w:trPr>
        <w:tc>
          <w:tcPr>
            <w:tcW w:w="517" w:type="dxa"/>
            <w:vMerge/>
            <w:textDirection w:val="tbRlV"/>
            <w:vAlign w:val="center"/>
          </w:tcPr>
          <w:p w14:paraId="0C4772F2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</w:p>
        </w:tc>
        <w:tc>
          <w:tcPr>
            <w:tcW w:w="612" w:type="dxa"/>
            <w:vAlign w:val="center"/>
          </w:tcPr>
          <w:p w14:paraId="2C115507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2FF7C057" w14:textId="77777777" w:rsidR="00A801F8" w:rsidRPr="004D0BA6" w:rsidRDefault="00A801F8" w:rsidP="00451EFC">
            <w:pPr>
              <w:rPr>
                <w:rFonts w:ascii="BIZ UDPゴシック" w:eastAsia="BIZ UDPゴシック" w:hAnsi="BIZ UDPゴシック"/>
                <w:b/>
                <w:spacing w:val="10"/>
                <w:w w:val="74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/>
                <w:spacing w:val="10"/>
                <w:w w:val="74"/>
                <w:kern w:val="0"/>
                <w:szCs w:val="21"/>
              </w:rPr>
              <w:t>サブメンバー</w:t>
            </w:r>
          </w:p>
        </w:tc>
        <w:tc>
          <w:tcPr>
            <w:tcW w:w="6513" w:type="dxa"/>
            <w:vAlign w:val="center"/>
          </w:tcPr>
          <w:p w14:paraId="4E9A986E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入会を推薦されたメンバーのご所属・お名前</w:t>
            </w:r>
          </w:p>
          <w:p w14:paraId="1BD69119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  <w:p w14:paraId="11893D75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>＊年会費1口５万円にて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、</w:t>
            </w: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  　 口</w:t>
            </w:r>
          </w:p>
        </w:tc>
      </w:tr>
    </w:tbl>
    <w:p w14:paraId="0D3AF187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2950924C" w14:textId="77777777" w:rsidR="00A801F8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代表</w:t>
      </w:r>
      <w:r w:rsidRPr="00E86FC1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3321"/>
        <w:gridCol w:w="3908"/>
      </w:tblGrid>
      <w:tr w:rsidR="00A801F8" w:rsidRPr="00E86FC1" w14:paraId="7A7DCAD6" w14:textId="77777777" w:rsidTr="00451EFC">
        <w:trPr>
          <w:trHeight w:val="371"/>
        </w:trPr>
        <w:tc>
          <w:tcPr>
            <w:tcW w:w="1843" w:type="dxa"/>
            <w:vAlign w:val="center"/>
          </w:tcPr>
          <w:p w14:paraId="130947A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77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77"/>
              </w:rPr>
              <w:t>ナ</w:t>
            </w:r>
          </w:p>
        </w:tc>
        <w:tc>
          <w:tcPr>
            <w:tcW w:w="7229" w:type="dxa"/>
            <w:gridSpan w:val="2"/>
            <w:vAlign w:val="center"/>
          </w:tcPr>
          <w:p w14:paraId="660F780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9CB370F" w14:textId="77777777" w:rsidTr="00451EFC">
        <w:trPr>
          <w:trHeight w:val="519"/>
        </w:trPr>
        <w:tc>
          <w:tcPr>
            <w:tcW w:w="1843" w:type="dxa"/>
            <w:vAlign w:val="center"/>
          </w:tcPr>
          <w:p w14:paraId="46DB6974" w14:textId="77777777" w:rsidR="00A801F8" w:rsidRPr="00922BD7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法　人　名</w:t>
            </w:r>
          </w:p>
        </w:tc>
        <w:tc>
          <w:tcPr>
            <w:tcW w:w="7229" w:type="dxa"/>
            <w:gridSpan w:val="2"/>
            <w:vAlign w:val="center"/>
          </w:tcPr>
          <w:p w14:paraId="6A696EC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DC4483" w14:textId="77777777" w:rsidTr="00451EFC">
        <w:trPr>
          <w:trHeight w:val="416"/>
        </w:trPr>
        <w:tc>
          <w:tcPr>
            <w:tcW w:w="1843" w:type="dxa"/>
            <w:vAlign w:val="center"/>
          </w:tcPr>
          <w:p w14:paraId="340C1CD5" w14:textId="77777777" w:rsidR="00A801F8" w:rsidRPr="0073520E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　属・役　職</w:t>
            </w:r>
          </w:p>
        </w:tc>
        <w:tc>
          <w:tcPr>
            <w:tcW w:w="7229" w:type="dxa"/>
            <w:gridSpan w:val="2"/>
            <w:vAlign w:val="center"/>
          </w:tcPr>
          <w:p w14:paraId="4FBADDD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3D46E0EC" w14:textId="77777777" w:rsidTr="00451EFC">
        <w:trPr>
          <w:trHeight w:val="416"/>
        </w:trPr>
        <w:tc>
          <w:tcPr>
            <w:tcW w:w="1843" w:type="dxa"/>
            <w:vAlign w:val="center"/>
          </w:tcPr>
          <w:p w14:paraId="733D2828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76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76"/>
              </w:rPr>
              <w:t>ナ</w:t>
            </w:r>
          </w:p>
        </w:tc>
        <w:tc>
          <w:tcPr>
            <w:tcW w:w="7229" w:type="dxa"/>
            <w:gridSpan w:val="2"/>
            <w:vAlign w:val="center"/>
          </w:tcPr>
          <w:p w14:paraId="0C3A8D2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3B269C1F" w14:textId="77777777" w:rsidTr="00451EFC">
        <w:trPr>
          <w:trHeight w:val="652"/>
        </w:trPr>
        <w:tc>
          <w:tcPr>
            <w:tcW w:w="1843" w:type="dxa"/>
            <w:vAlign w:val="center"/>
          </w:tcPr>
          <w:p w14:paraId="632F94F3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92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92"/>
              </w:rPr>
              <w:t>名</w:t>
            </w:r>
          </w:p>
        </w:tc>
        <w:tc>
          <w:tcPr>
            <w:tcW w:w="7229" w:type="dxa"/>
            <w:gridSpan w:val="2"/>
            <w:vAlign w:val="center"/>
          </w:tcPr>
          <w:p w14:paraId="3372189A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16290033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843" w:type="dxa"/>
            <w:vAlign w:val="center"/>
          </w:tcPr>
          <w:p w14:paraId="5340126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91"/>
              </w:rPr>
              <w:t>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fitText w:val="985" w:id="-865352191"/>
              </w:rPr>
              <w:t>所</w:t>
            </w:r>
          </w:p>
        </w:tc>
        <w:tc>
          <w:tcPr>
            <w:tcW w:w="7229" w:type="dxa"/>
            <w:gridSpan w:val="2"/>
            <w:vAlign w:val="center"/>
          </w:tcPr>
          <w:p w14:paraId="5C0DC0CB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16AA165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704BD3E9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843" w:type="dxa"/>
            <w:vAlign w:val="center"/>
          </w:tcPr>
          <w:p w14:paraId="3DF95528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90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90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90"/>
              </w:rPr>
              <w:t>X</w:t>
            </w:r>
          </w:p>
        </w:tc>
        <w:tc>
          <w:tcPr>
            <w:tcW w:w="3321" w:type="dxa"/>
            <w:vAlign w:val="center"/>
          </w:tcPr>
          <w:p w14:paraId="2144B4F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63DEAAD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020CA59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843" w:type="dxa"/>
            <w:vAlign w:val="center"/>
          </w:tcPr>
          <w:p w14:paraId="280D967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9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9"/>
              </w:rPr>
              <w:t>l</w:t>
            </w:r>
          </w:p>
        </w:tc>
        <w:tc>
          <w:tcPr>
            <w:tcW w:w="7229" w:type="dxa"/>
            <w:gridSpan w:val="2"/>
            <w:vAlign w:val="center"/>
          </w:tcPr>
          <w:p w14:paraId="2C533B9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54FF734D" w14:textId="77777777" w:rsidR="00A801F8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6F728F0" w14:textId="77777777" w:rsidR="00A801F8" w:rsidRPr="00E86FC1" w:rsidRDefault="00A801F8" w:rsidP="00A801F8">
      <w:pPr>
        <w:ind w:firstLineChars="100" w:firstLine="210"/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>【</w:t>
      </w:r>
      <w:r>
        <w:rPr>
          <w:rFonts w:ascii="BIZ UDPゴシック" w:eastAsia="BIZ UDPゴシック" w:hAnsi="BIZ UDPゴシック" w:hint="eastAsia"/>
          <w:szCs w:val="21"/>
        </w:rPr>
        <w:t>担当者様</w:t>
      </w:r>
      <w:r w:rsidRPr="00E86FC1">
        <w:rPr>
          <w:rFonts w:ascii="BIZ UDPゴシック" w:eastAsia="BIZ UDPゴシック" w:hAnsi="BIZ UDPゴシック" w:hint="eastAsia"/>
          <w:szCs w:val="21"/>
        </w:rPr>
        <w:t>】（</w:t>
      </w:r>
      <w:r>
        <w:rPr>
          <w:rFonts w:ascii="BIZ UDPゴシック" w:eastAsia="BIZ UDPゴシック" w:hAnsi="BIZ UDPゴシック" w:hint="eastAsia"/>
          <w:szCs w:val="21"/>
        </w:rPr>
        <w:t>参加代表者様と異なる</w:t>
      </w:r>
      <w:r w:rsidRPr="006E1C83">
        <w:rPr>
          <w:rFonts w:ascii="BIZ UDPゴシック" w:eastAsia="BIZ UDPゴシック" w:hAnsi="BIZ UDPゴシック" w:hint="eastAsia"/>
          <w:szCs w:val="21"/>
        </w:rPr>
        <w:t>担当者様</w:t>
      </w:r>
      <w:r>
        <w:rPr>
          <w:rFonts w:ascii="BIZ UDPゴシック" w:eastAsia="BIZ UDPゴシック" w:hAnsi="BIZ UDPゴシック" w:hint="eastAsia"/>
          <w:szCs w:val="21"/>
        </w:rPr>
        <w:t>がいらっしゃる場合、</w:t>
      </w:r>
      <w:r w:rsidRPr="00E86FC1">
        <w:rPr>
          <w:rFonts w:ascii="BIZ UDPゴシック" w:eastAsia="BIZ UDPゴシック" w:hAnsi="BIZ UDPゴシック" w:hint="eastAsia"/>
          <w:szCs w:val="21"/>
        </w:rPr>
        <w:t>ご記入ください。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0"/>
        <w:gridCol w:w="3463"/>
        <w:gridCol w:w="3609"/>
      </w:tblGrid>
      <w:tr w:rsidR="00A801F8" w:rsidRPr="00E86FC1" w14:paraId="296FBC98" w14:textId="77777777" w:rsidTr="00451EFC">
        <w:trPr>
          <w:trHeight w:val="405"/>
          <w:jc w:val="center"/>
        </w:trPr>
        <w:tc>
          <w:tcPr>
            <w:tcW w:w="1990" w:type="dxa"/>
            <w:vAlign w:val="center"/>
          </w:tcPr>
          <w:p w14:paraId="32EA6278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10"/>
                <w:kern w:val="0"/>
                <w:szCs w:val="21"/>
                <w:fitText w:val="985" w:id="-865352188"/>
              </w:rPr>
              <w:t>所属・役</w:t>
            </w:r>
            <w:r w:rsidRPr="00A801F8">
              <w:rPr>
                <w:rFonts w:ascii="BIZ UDPゴシック" w:eastAsia="BIZ UDPゴシック" w:hAnsi="BIZ UDPゴシック" w:hint="eastAsia"/>
                <w:spacing w:val="-20"/>
                <w:kern w:val="0"/>
                <w:szCs w:val="21"/>
                <w:fitText w:val="985" w:id="-865352188"/>
              </w:rPr>
              <w:t>職</w:t>
            </w:r>
          </w:p>
        </w:tc>
        <w:tc>
          <w:tcPr>
            <w:tcW w:w="7072" w:type="dxa"/>
            <w:gridSpan w:val="2"/>
            <w:vAlign w:val="center"/>
          </w:tcPr>
          <w:p w14:paraId="64D062EB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05C872B3" w14:textId="77777777" w:rsidTr="00451EFC">
        <w:trPr>
          <w:trHeight w:val="393"/>
          <w:jc w:val="center"/>
        </w:trPr>
        <w:tc>
          <w:tcPr>
            <w:tcW w:w="1990" w:type="dxa"/>
            <w:vAlign w:val="center"/>
          </w:tcPr>
          <w:p w14:paraId="3EA2EA49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7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7"/>
              </w:rPr>
              <w:t>ナ</w:t>
            </w:r>
          </w:p>
        </w:tc>
        <w:tc>
          <w:tcPr>
            <w:tcW w:w="7072" w:type="dxa"/>
            <w:gridSpan w:val="2"/>
            <w:vAlign w:val="center"/>
          </w:tcPr>
          <w:p w14:paraId="0B02CEE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78B2C480" w14:textId="77777777" w:rsidTr="00451EFC">
        <w:trPr>
          <w:trHeight w:val="496"/>
          <w:jc w:val="center"/>
        </w:trPr>
        <w:tc>
          <w:tcPr>
            <w:tcW w:w="1990" w:type="dxa"/>
            <w:vAlign w:val="center"/>
          </w:tcPr>
          <w:p w14:paraId="75E4FD63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6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6"/>
              </w:rPr>
              <w:t>名</w:t>
            </w:r>
          </w:p>
        </w:tc>
        <w:tc>
          <w:tcPr>
            <w:tcW w:w="7072" w:type="dxa"/>
            <w:gridSpan w:val="2"/>
            <w:vAlign w:val="center"/>
          </w:tcPr>
          <w:p w14:paraId="6CD9C04A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2264B81D" w14:textId="77777777" w:rsidTr="00451EFC">
        <w:trPr>
          <w:trHeight w:val="405"/>
          <w:jc w:val="center"/>
        </w:trPr>
        <w:tc>
          <w:tcPr>
            <w:tcW w:w="1990" w:type="dxa"/>
            <w:vAlign w:val="center"/>
          </w:tcPr>
          <w:p w14:paraId="7D2958C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bookmarkStart w:id="1" w:name="_Hlk161691633"/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5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5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5"/>
              </w:rPr>
              <w:t>X</w:t>
            </w:r>
          </w:p>
        </w:tc>
        <w:tc>
          <w:tcPr>
            <w:tcW w:w="3463" w:type="dxa"/>
            <w:vAlign w:val="center"/>
          </w:tcPr>
          <w:p w14:paraId="3640F636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609" w:type="dxa"/>
            <w:vAlign w:val="center"/>
          </w:tcPr>
          <w:p w14:paraId="7532369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7174C57D" w14:textId="77777777" w:rsidTr="00451EFC">
        <w:trPr>
          <w:trHeight w:val="414"/>
          <w:jc w:val="center"/>
        </w:trPr>
        <w:tc>
          <w:tcPr>
            <w:tcW w:w="1990" w:type="dxa"/>
            <w:vAlign w:val="center"/>
          </w:tcPr>
          <w:p w14:paraId="0CF7FD31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4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4"/>
              </w:rPr>
              <w:t>l</w:t>
            </w:r>
          </w:p>
        </w:tc>
        <w:tc>
          <w:tcPr>
            <w:tcW w:w="7072" w:type="dxa"/>
            <w:gridSpan w:val="2"/>
            <w:vAlign w:val="center"/>
          </w:tcPr>
          <w:p w14:paraId="20B8ED4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bookmarkEnd w:id="1"/>
      <w:tr w:rsidR="00A801F8" w:rsidRPr="00E86FC1" w14:paraId="2D8E1059" w14:textId="77777777" w:rsidTr="00451EFC">
        <w:trPr>
          <w:trHeight w:val="414"/>
          <w:jc w:val="center"/>
        </w:trPr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94BCA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 w:hint="eastAsia"/>
                <w:kern w:val="0"/>
              </w:rPr>
              <w:t>協議会の連絡先</w:t>
            </w:r>
          </w:p>
        </w:tc>
        <w:tc>
          <w:tcPr>
            <w:tcW w:w="7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D562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6E1C83">
              <w:rPr>
                <w:rFonts w:ascii="BIZ UDPゴシック" w:eastAsia="BIZ UDPゴシック" w:hAnsi="BIZ UDPゴシック" w:hint="eastAsia"/>
              </w:rPr>
              <w:t xml:space="preserve">　【　　</w:t>
            </w:r>
            <w:r>
              <w:rPr>
                <w:rFonts w:ascii="BIZ UDPゴシック" w:eastAsia="BIZ UDPゴシック" w:hAnsi="BIZ UDPゴシック" w:hint="eastAsia"/>
              </w:rPr>
              <w:t xml:space="preserve">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担当者様のみ　　</w:t>
            </w:r>
            <w:r>
              <w:rPr>
                <w:rFonts w:ascii="BIZ UDPゴシック" w:eastAsia="BIZ UDPゴシック" w:hAnsi="BIZ UDPゴシック" w:hint="eastAsia"/>
              </w:rPr>
              <w:t>or    【　　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代表者様と担当者様の両名　　</w:t>
            </w:r>
          </w:p>
        </w:tc>
      </w:tr>
    </w:tbl>
    <w:p w14:paraId="3E15F096" w14:textId="77777777" w:rsidR="00A801F8" w:rsidRPr="004C46F8" w:rsidRDefault="00A801F8" w:rsidP="00A801F8">
      <w:pPr>
        <w:rPr>
          <w:rFonts w:ascii="Meiryo UI" w:eastAsia="Meiryo UI" w:hAnsi="Meiryo UI"/>
        </w:rPr>
      </w:pPr>
    </w:p>
    <w:sectPr w:rsidR="00A801F8" w:rsidRPr="004C46F8" w:rsidSect="00090468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BA00C" w14:textId="77777777" w:rsidR="00D11227" w:rsidRDefault="00D11227" w:rsidP="00E6533D">
      <w:r>
        <w:separator/>
      </w:r>
    </w:p>
  </w:endnote>
  <w:endnote w:type="continuationSeparator" w:id="0">
    <w:p w14:paraId="75DA4614" w14:textId="77777777" w:rsidR="00D11227" w:rsidRDefault="00D11227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7BB54" w14:textId="77777777" w:rsidR="00D11227" w:rsidRDefault="00D11227" w:rsidP="00E6533D">
      <w:r>
        <w:separator/>
      </w:r>
    </w:p>
  </w:footnote>
  <w:footnote w:type="continuationSeparator" w:id="0">
    <w:p w14:paraId="45107F61" w14:textId="77777777" w:rsidR="00D11227" w:rsidRDefault="00D11227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7A2E6"/>
    <w:rsid w:val="00081CBF"/>
    <w:rsid w:val="00090468"/>
    <w:rsid w:val="000A1743"/>
    <w:rsid w:val="000D0BC1"/>
    <w:rsid w:val="000F365E"/>
    <w:rsid w:val="001033EF"/>
    <w:rsid w:val="00133FA3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26CD"/>
    <w:rsid w:val="00325BB1"/>
    <w:rsid w:val="003271D1"/>
    <w:rsid w:val="00356EE6"/>
    <w:rsid w:val="003A6CF8"/>
    <w:rsid w:val="003B1D1C"/>
    <w:rsid w:val="003D0CF8"/>
    <w:rsid w:val="003D15B5"/>
    <w:rsid w:val="003D6042"/>
    <w:rsid w:val="00411003"/>
    <w:rsid w:val="004113CA"/>
    <w:rsid w:val="0042186A"/>
    <w:rsid w:val="00427376"/>
    <w:rsid w:val="00437EE1"/>
    <w:rsid w:val="00456653"/>
    <w:rsid w:val="00473BDD"/>
    <w:rsid w:val="00483B70"/>
    <w:rsid w:val="00487BDA"/>
    <w:rsid w:val="004A61DE"/>
    <w:rsid w:val="004B5182"/>
    <w:rsid w:val="004D0A71"/>
    <w:rsid w:val="004E53D0"/>
    <w:rsid w:val="005105D6"/>
    <w:rsid w:val="005247AC"/>
    <w:rsid w:val="0054017B"/>
    <w:rsid w:val="005526A2"/>
    <w:rsid w:val="00585CF5"/>
    <w:rsid w:val="005B17D6"/>
    <w:rsid w:val="005E0A39"/>
    <w:rsid w:val="005F44C4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1B70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90273A"/>
    <w:rsid w:val="009141BE"/>
    <w:rsid w:val="00930DC6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669B2"/>
    <w:rsid w:val="00B85C91"/>
    <w:rsid w:val="00B87A1C"/>
    <w:rsid w:val="00B95072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842F9"/>
    <w:rsid w:val="00CD0100"/>
    <w:rsid w:val="00CF1773"/>
    <w:rsid w:val="00D06DE3"/>
    <w:rsid w:val="00D11227"/>
    <w:rsid w:val="00D231AA"/>
    <w:rsid w:val="00D233E9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D0B77"/>
    <w:rsid w:val="00DF021F"/>
    <w:rsid w:val="00DF7E08"/>
    <w:rsid w:val="00E00EF1"/>
    <w:rsid w:val="00E02776"/>
    <w:rsid w:val="00E03856"/>
    <w:rsid w:val="00E5352B"/>
    <w:rsid w:val="00E6533D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1DA1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　真代</cp:lastModifiedBy>
  <cp:revision>2</cp:revision>
  <cp:lastPrinted>2023-02-20T06:21:00Z</cp:lastPrinted>
  <dcterms:created xsi:type="dcterms:W3CDTF">2026-04-27T06:13:00Z</dcterms:created>
  <dcterms:modified xsi:type="dcterms:W3CDTF">2026-04-27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